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a4fd5b137be78418352ff190dd8f662424adaae"/>
    <w:p>
      <w:pPr>
        <w:pStyle w:val="Heading1"/>
      </w:pPr>
      <w:r>
        <w:t xml:space="preserve">Cover Letter for Dietitian Position in Germany Berlin</w:t>
      </w:r>
    </w:p>
    <w:p>
      <w:pPr>
        <w:pStyle w:val="FirstParagraph"/>
      </w:pPr>
      <w:r>
        <w:t xml:space="preserve">Dear [Hiring Manager's Name],</w:t>
      </w:r>
    </w:p>
    <w:p>
      <w:pPr>
        <w:pStyle w:val="BodyText"/>
      </w:pPr>
      <w:r>
        <w:t xml:space="preserve">As a dedicated and experienced Dietitian with a passion for promoting holistic health through nutrition, I am writing to express my enthusiastic interest in the Dietitian position at your esteemed institution in Germany Berlin. My commitment to empowering individuals through personalized dietary guidance, combined with my deep understanding of the unique healthcare landscape in Germany, makes me an ideal candidate for this role. I am particularly drawn to Berlin’s vibrant culture and its progressive approach to public health, which aligns perfectly with my professional goals and values.</w:t>
      </w:r>
    </w:p>
    <w:p>
      <w:pPr>
        <w:pStyle w:val="BodyText"/>
      </w:pPr>
      <w:r>
        <w:t xml:space="preserve">With over [X years] of experience in the field of dietetics, I have developed a comprehensive skill set that includes nutritional assessment, meal planning, patient education, and collaboration with healthcare professionals. My work has spanned diverse settings such as private clinics, community health centers, and corporate wellness programs. However, it is my passion for bridging cultural and dietary differences that has driven me to pursue opportunities in a dynamic city like Berlin. Germany’s emphasis on evidence-based nutrition practices and its focus on preventive care resonate deeply with my approach to dietetics.</w:t>
      </w:r>
    </w:p>
    <w:p>
      <w:pPr>
        <w:pStyle w:val="BodyText"/>
      </w:pPr>
      <w:r>
        <w:t xml:space="preserve">One of the key aspects that excites me about the Dietitian role in Germany Berlin is the opportunity to contribute to a population that values both traditional and modern dietary practices. As a Dietitian, I have always prioritized understanding the cultural context of food, whether it involves adapting meal plans for individuals from different backgrounds or addressing specific health concerns such as diabetes, cardiovascular disease, or obesity. In Germany, where there is a growing awareness of the impact of nutrition on long-term health outcomes, my ability to communicate complex nutritional concepts in an accessible and engaging manner will be a valuable asset.</w:t>
      </w:r>
    </w:p>
    <w:p>
      <w:pPr>
        <w:pStyle w:val="BodyText"/>
      </w:pPr>
      <w:r>
        <w:t xml:space="preserve">My academic background includes a [Degree] in Dietetics from [University Name], where I graduated with honors. During my studies, I focused on the intersection of nutrition science and public health policy, which has equipped me with the analytical skills to evaluate dietary trends and their implications for individual and community well-being. Additionally, I have completed specialized training in [mention any relevant certifications or courses, e.g., "diabetes education," "sports nutrition," or "functional medicine"]. This foundation enables me to provide evidence-based recommendations tailored to the unique needs of my clients.</w:t>
      </w:r>
    </w:p>
    <w:p>
      <w:pPr>
        <w:pStyle w:val="BodyText"/>
      </w:pPr>
      <w:r>
        <w:t xml:space="preserve">What sets me apart as a Dietitian is my ability to combine scientific expertise with a compassionate, patient-centered approach. I believe that effective nutritional counseling requires not only knowledge but also empathy and active listening. In Germany Berlin, where the healthcare system places a strong emphasis on interdisciplinary collaboration, I am eager to work alongside physicians, therapists, and other specialists to deliver comprehensive care. My experience in conducting group workshops on healthy eating and my ability to create culturally sensitive meal plans have consistently received positive feedback from clients and colleagues alike.</w:t>
      </w:r>
    </w:p>
    <w:p>
      <w:pPr>
        <w:pStyle w:val="BodyText"/>
      </w:pPr>
      <w:r>
        <w:t xml:space="preserve">Living and working in Germany Berlin would allow me to immerse myself in a city that is at the forefront of innovation, sustainability, and health-conscious living. The city’s commitment to green spaces, organic food initiatives, and wellness programs aligns with my personal values as a Dietitian. I am particularly inspired by Berlin’s efforts to combat food insecurity and promote equitable access to nutritious food through community-driven projects. I am confident that my skills in nutritional education and program development can contribute meaningfully to such initiatives.</w:t>
      </w:r>
    </w:p>
    <w:p>
      <w:pPr>
        <w:pStyle w:val="BodyText"/>
      </w:pPr>
      <w:r>
        <w:t xml:space="preserve">Moreover, my fluency in [mention languages, e.g., "English and German"] enhances my ability to communicate effectively with a diverse patient population. In Germany Berlin, where multilingualism is common, this skill will enable me to connect with individuals from various cultural and linguistic backgrounds. I am also well-versed in the German healthcare system’s protocols and regulations regarding dietary guidelines, which ensures that my work adheres to the highest standards of care.</w:t>
      </w:r>
    </w:p>
    <w:p>
      <w:pPr>
        <w:pStyle w:val="BodyText"/>
      </w:pPr>
      <w:r>
        <w:t xml:space="preserve">As a Dietitian, I am deeply committed to fostering long-term health through education and behavior change. In Germany Berlin, where there is a growing demand for personalized nutrition services, I aim to make a lasting impact by empowering individuals to take control of their health. My proactive approach to problem-solving and my dedication to staying updated on the latest research in nutrition science will allow me to provide cutting-edge care that meets the evolving needs of patients.</w:t>
      </w:r>
    </w:p>
    <w:p>
      <w:pPr>
        <w:pStyle w:val="BodyText"/>
      </w:pPr>
      <w:r>
        <w:t xml:space="preserve">I am particularly drawn to your organization’s mission of [mention specific values or initiatives from the employer’s website, e.g., "promoting preventive healthcare" or "advancing nutritional literacy"]. I am confident that my expertise in dietary planning, public health advocacy, and patient education will align seamlessly with your goals. I would be honored to contribute to your team and help shape a healthier future for the communities of Germany Berlin.</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contributing to your team and making a meaningful difference in the lives of patients in Germany Berli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Germany Berlin</dc:title>
  <dc:creator/>
  <dc:language>en</dc:language>
  <cp:keywords/>
  <dcterms:created xsi:type="dcterms:W3CDTF">2026-07-22T21:08:42Z</dcterms:created>
  <dcterms:modified xsi:type="dcterms:W3CDTF">2026-07-22T21:08:42Z</dcterms:modified>
</cp:coreProperties>
</file>

<file path=docProps/custom.xml><?xml version="1.0" encoding="utf-8"?>
<Properties xmlns="http://schemas.openxmlformats.org/officeDocument/2006/custom-properties" xmlns:vt="http://schemas.openxmlformats.org/officeDocument/2006/docPropsVTypes"/>
</file>